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Dentist</w:t>
      </w:r>
      <w:r>
        <w:t xml:space="preserve"> </w:t>
      </w:r>
      <w:r>
        <w:t xml:space="preserve">Position</w:t>
      </w:r>
      <w:r>
        <w:t xml:space="preserve"> </w:t>
      </w:r>
      <w:r>
        <w:t xml:space="preserve">in</w:t>
      </w:r>
      <w:r>
        <w:t xml:space="preserve"> </w:t>
      </w:r>
      <w:r>
        <w:t xml:space="preserve">Japan</w:t>
      </w:r>
      <w:r>
        <w:t xml:space="preserve"> </w:t>
      </w:r>
      <w:r>
        <w:t xml:space="preserve">Osaka</w:t>
      </w:r>
    </w:p>
    <w:bookmarkStart w:id="22" w:name="X97cc0a2b2036908573ca58cb76b42610fcfd7f4"/>
    <w:p>
      <w:pPr>
        <w:pStyle w:val="Heading1"/>
      </w:pPr>
      <w:r>
        <w:t xml:space="preserve">Internship Application Letter for Dental Internship at [Hospital/Clinic Name], Osaka, Japan</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The Hiring Committee</w:t>
      </w:r>
      <w:r>
        <w:br/>
      </w:r>
      <w:r>
        <w:t xml:space="preserve">[Hospital/Clinic Name]</w:t>
      </w:r>
      <w:r>
        <w:br/>
      </w:r>
      <w:r>
        <w:t xml:space="preserve">Address in Osaka, Japan</w:t>
      </w:r>
      <w:r>
        <w:br/>
      </w:r>
      <w:r>
        <w:t xml:space="preserve">Osaka Prefecture, Japan</w:t>
      </w:r>
    </w:p>
    <w:bookmarkStart w:id="21" w:name="X5cf05ef5b0fe0800f357149fc32253ff140e91c"/>
    <w:p>
      <w:pPr>
        <w:pStyle w:val="Heading2"/>
      </w:pPr>
      <w:r>
        <w:t xml:space="preserve">Subject: Application for Dental Internship Position – Committed to Advancing Oral Healthcare Excellence in Osaka</w:t>
      </w:r>
    </w:p>
    <w:p>
      <w:pPr>
        <w:pStyle w:val="FirstParagraph"/>
      </w:pPr>
      <w:r>
        <w:t xml:space="preserve">Dear Hiring Committee,</w:t>
      </w:r>
    </w:p>
    <w:p>
      <w:pPr>
        <w:pStyle w:val="BodyText"/>
      </w:pPr>
      <w:r>
        <w:t xml:space="preserve">I am writing with profound enthusiasm to express my earnest interest in the Dental Internship position at [Hospital/Clinic Name] in Osaka, Japan. As a dedicated dental graduate from [Your University], I have meticulously prepared for this opportunity to contribute to and learn from Osaka’s world-class dental healthcare ecosystem. My academic rigor, clinical training, and deep admiration for Japan’s precision-driven approach to dentistry align seamlessly with your institution’s reputation for excellence. This Internship Application Letter is not merely a formal submission—it is a testament to my unwavering commitment to becoming a globally competent dentist who can meaningfully serve the diverse communities of Osaka.</w:t>
      </w:r>
    </w:p>
    <w:p>
      <w:pPr>
        <w:pStyle w:val="BodyText"/>
      </w:pPr>
      <w:r>
        <w:t xml:space="preserve">My journey in dentistry began with an unshakeable passion for preventive care and patient-centered treatment, cultivated during my five-year Bachelor of Dental Surgery (BDS) program at [Your University]. I excelled in core disciplines including operative dentistry, prosthodontics, periodontics, and orthodontics—achieving a top 5% ranking in my cohort. Beyond academics, I actively participated in 120+ hours of community dental outreach across rural clinics in my home country, where I provided basic preventive care to underserved populations. This experience instilled in me the profound understanding that dentistry is not merely about technical skill but about building trust and enhancing quality of life—a philosophy that resonates deeply with Osaka’s healthcare ethos, where patient dignity and meticulous attention to detail are paramount.</w:t>
      </w:r>
    </w:p>
    <w:p>
      <w:pPr>
        <w:pStyle w:val="BodyText"/>
      </w:pPr>
      <w:r>
        <w:t xml:space="preserve">What draws me most specifically to Osaka is its unique position as a global hub for dental innovation while preserving traditional Japanese values of respect, diligence, and harmony in patient care. I have studied how Osaka’s dental institutions—such as the Osaka University Dental Hospital—lead in integrating advanced technologies like AI-assisted diagnostics with culturally sensitive treatment protocols. I am eager to immerse myself in this environment, where practices like the emphasis on minimal intervention and preventive education are not just methods but cultural imperatives. My goal is to absorb these nuances under your mentorship, ensuring that my future practice embodies both technical excellence and the humanistic spirit of Osaka’s dental community.</w:t>
      </w:r>
    </w:p>
    <w:p>
      <w:pPr>
        <w:pStyle w:val="BodyText"/>
      </w:pPr>
      <w:r>
        <w:t xml:space="preserve">As a prospective Dental Intern in Japan Osaka, I am particularly attuned to the cultural context of Japanese healthcare. I have begun studying basic Japanese (currently at JLPT N4 level) to facilitate communication with patients and colleagues. I understand that in Japan, respect for hierarchy, precise adherence to protocols, and a non-intrusive demeanor are essential. During my university’s international exchange program in Seoul (a culturally neighboring region), I adapted seamlessly to structured clinical environments by prioritizing observation over assumption—a skill I will apply immediately in Osaka’s collaborative setting. Furthermore, I have researched Osaka-specific health trends: the city’s aging population necessitates specialized geriatric dentistry, while its vibrant youth culture demands cutting-edge cosmetic solutions. My training in pediatric dentistry and aesthetic procedures positions me to contribute meaningfully across these domains.</w:t>
      </w:r>
    </w:p>
    <w:p>
      <w:pPr>
        <w:pStyle w:val="BodyText"/>
      </w:pPr>
      <w:r>
        <w:t xml:space="preserve">I am fully prepared to embrace the responsibilities of this Internship Application Letter as a foundational step toward professional growth. I understand that dental internships in Japan are not merely observational but require active participation under expert supervision. My clinical portfolio includes experience with digital impressions (CAD/CAM), laser dentistry, and managing complex cases involving temporomandibular joint disorders—all skills I am eager to refine within Osaka’s advanced facility framework. Moreover, I possess a strong work ethic honed through my role as Lead Dental Assistant at [Local Clinic], where I coordinated patient flow for 40+ daily consultations while maintaining 98% satisfaction scores. This operational acumen ensures I will be an asset from day one.</w:t>
      </w:r>
    </w:p>
    <w:p>
      <w:pPr>
        <w:pStyle w:val="BodyText"/>
      </w:pPr>
      <w:r>
        <w:t xml:space="preserve">Why Osaka specifically? Beyond its healthcare prestige, Osaka embodies the spirit of *kizuna* (bonds) and resilience—the very values I strive to uphold as a dentist. The city’s dynamic fusion of historical charm (like Dotonbori’s energy) and modern innovation mirrors my vision for dentistry: honoring tradition while pioneering progress. I am not simply seeking an internship; I seek to become part of Osaka’s story—a story where every smile repaired is a thread in the community’s well-being. My admiration for Japanese dental culture is personal: I recall reading how Osaka dentists pioneered minimally invasive techniques that reduced patient anxiety, a practice I now advocate for in my own work.</w:t>
      </w:r>
    </w:p>
    <w:p>
      <w:pPr>
        <w:pStyle w:val="BodyText"/>
      </w:pPr>
      <w:r>
        <w:t xml:space="preserve">As an applicant, I recognize that this Internship Application Letter must transcend words to reflect action. For this reason, I have proactively completed online modules on Japanese healthcare ethics and cross-cultural communication through the Japan Foundation’s resources. I also secured a letter of recommendation from Dr. [Name], Chair of Oral Surgery at my university, who attests to my ethical rigor and readiness for international clinical settings: *“[Your Name] possesses the humility to learn, the precision to execute, and the empathy to connect—qualities vital for success in Japan’s healthcare landscape.”*</w:t>
      </w:r>
    </w:p>
    <w:p>
      <w:pPr>
        <w:pStyle w:val="BodyText"/>
      </w:pPr>
      <w:r>
        <w:t xml:space="preserve">I am prepared to relocate promptly upon acceptance and comply fully with Japan’s internship visa requirements. My resume, attached for your review, details additional certifications including CPR/BLS training and a workshop on dental public health in Southeast Asia. I would welcome the opportunity to discuss how my skills in preventive dentistry, digital techniques, and cultural adaptability can support [Hospital/Clinic Name]’s mission to deliver exceptional care across Osaka.</w:t>
      </w:r>
    </w:p>
    <w:p>
      <w:pPr>
        <w:pStyle w:val="BodyText"/>
      </w:pPr>
      <w:r>
        <w:t xml:space="preserve">In closing, I envision this internship as the catalyst for a lifelong commitment to elevating dental standards—not just in Osaka, but globally. I am confident that my blend of clinical competence, cultural curiosity, and unwavering dedication will make me a valuable addition to your team. Thank you for considering my application; I eagerly await the possibility of contributing to Osaka’s legacy of dental excellence and learning from your esteemed institution.</w:t>
      </w:r>
    </w:p>
    <w:p>
      <w:pPr>
        <w:pStyle w:val="BodyText"/>
      </w:pPr>
      <w:r>
        <w:t xml:space="preserve">Sincerely,</w:t>
      </w:r>
    </w:p>
    <w:p>
      <w:pPr>
        <w:pStyle w:val="BodyText"/>
      </w:pPr>
      <w:r>
        <w:t xml:space="preserve">[Your Full Name]</w:t>
      </w:r>
      <w:r>
        <w:br/>
      </w:r>
      <w:r>
        <w:t xml:space="preserve">[Your Contact Number]</w:t>
      </w:r>
      <w:r>
        <w:br/>
      </w:r>
      <w:r>
        <w:t xml:space="preserve">[Your Email Address]</w:t>
      </w:r>
      <w:r>
        <w:br/>
      </w:r>
      <w:r>
        <w:t xml:space="preserve">[LinkedIn Profile URL (Optional)]</w:t>
      </w:r>
    </w:p>
    <w:bookmarkStart w:id="20" w:name="X8c937ed668f22d14f4e8ab7c8a452f565ae6211"/>
    <w:p>
      <w:pPr>
        <w:pStyle w:val="Heading3"/>
      </w:pPr>
      <w:r>
        <w:t xml:space="preserve">Attachment: Resume, Recommendation Letter, JLPT Certification (N4)</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Dentist Position in Japan Osaka</dc:title>
  <dc:creator/>
  <cp:keywords/>
  <dcterms:created xsi:type="dcterms:W3CDTF">2025-12-09T21:21:57Z</dcterms:created>
  <dcterms:modified xsi:type="dcterms:W3CDTF">2025-12-09T21:21:57Z</dcterms:modified>
</cp:coreProperties>
</file>

<file path=docProps/custom.xml><?xml version="1.0" encoding="utf-8"?>
<Properties xmlns="http://schemas.openxmlformats.org/officeDocument/2006/custom-properties" xmlns:vt="http://schemas.openxmlformats.org/officeDocument/2006/docPropsVTypes"/>
</file>